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0D4565A3" w:rsidR="00721653" w:rsidRPr="007F384D" w:rsidRDefault="005F489F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0</w:t>
            </w:r>
            <w:r w:rsidR="00F73105">
              <w:rPr>
                <w:szCs w:val="28"/>
              </w:rPr>
              <w:t>.</w:t>
            </w:r>
            <w:r w:rsidR="000A77B3">
              <w:rPr>
                <w:szCs w:val="28"/>
              </w:rPr>
              <w:t>0</w:t>
            </w:r>
            <w:r w:rsidR="003165BA">
              <w:rPr>
                <w:szCs w:val="28"/>
              </w:rPr>
              <w:t>5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188B8995" w:rsidR="00721653" w:rsidRDefault="003165BA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 xml:space="preserve">Online (prostredníctvom MS </w:t>
            </w:r>
            <w:proofErr w:type="spellStart"/>
            <w:r>
              <w:rPr>
                <w:szCs w:val="24"/>
              </w:rPr>
              <w:t>Teams</w:t>
            </w:r>
            <w:proofErr w:type="spellEnd"/>
            <w:r>
              <w:rPr>
                <w:szCs w:val="24"/>
              </w:rPr>
              <w:t>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 xml:space="preserve">Ing. Lukáš </w:t>
            </w:r>
            <w:proofErr w:type="spellStart"/>
            <w:r>
              <w:rPr>
                <w:szCs w:val="28"/>
              </w:rPr>
              <w:t>Vartiak</w:t>
            </w:r>
            <w:proofErr w:type="spellEnd"/>
            <w:r>
              <w:rPr>
                <w:szCs w:val="28"/>
              </w:rPr>
              <w:t>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1207AF31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identifikácia jednej z dôležitých tém z danej oblasti, ktorou </w:t>
      </w:r>
      <w:r w:rsidR="003165BA">
        <w:rPr>
          <w:b w:val="0"/>
          <w:bCs w:val="0"/>
        </w:rPr>
        <w:t xml:space="preserve">je </w:t>
      </w:r>
      <w:r w:rsidR="005F489F">
        <w:rPr>
          <w:b w:val="0"/>
          <w:bCs w:val="0"/>
        </w:rPr>
        <w:t>burza cenných papierov</w:t>
      </w:r>
      <w:r w:rsidRPr="006A599B">
        <w:rPr>
          <w:b w:val="0"/>
          <w:bCs w:val="0"/>
        </w:rPr>
        <w:t>,</w:t>
      </w:r>
    </w:p>
    <w:p w14:paraId="49BEEB49" w14:textId="24A66348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3C7767">
        <w:rPr>
          <w:b w:val="0"/>
          <w:bCs w:val="0"/>
        </w:rPr>
        <w:t>výrobného procesu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 xml:space="preserve">tejto problematiky v predmete </w:t>
      </w:r>
      <w:r w:rsidR="005F489F">
        <w:rPr>
          <w:b w:val="0"/>
          <w:bCs w:val="0"/>
        </w:rPr>
        <w:t>5</w:t>
      </w:r>
      <w:r w:rsidR="00AB30F5">
        <w:rPr>
          <w:b w:val="0"/>
          <w:bCs w:val="0"/>
        </w:rPr>
        <w:t>. ročník (</w:t>
      </w:r>
      <w:r w:rsidR="00204325">
        <w:rPr>
          <w:b w:val="0"/>
          <w:bCs w:val="0"/>
        </w:rPr>
        <w:t xml:space="preserve">p. </w:t>
      </w:r>
      <w:proofErr w:type="spellStart"/>
      <w:r w:rsidR="005F489F">
        <w:rPr>
          <w:b w:val="0"/>
          <w:bCs w:val="0"/>
        </w:rPr>
        <w:t>Vartiak</w:t>
      </w:r>
      <w:proofErr w:type="spellEnd"/>
      <w:r w:rsidR="00204325">
        <w:rPr>
          <w:b w:val="0"/>
          <w:bCs w:val="0"/>
        </w:rPr>
        <w:t>)</w:t>
      </w:r>
      <w:r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Ing. Lukáš </w:t>
            </w:r>
            <w:proofErr w:type="spellStart"/>
            <w:r w:rsidRPr="00686CE6">
              <w:rPr>
                <w:szCs w:val="28"/>
              </w:rPr>
              <w:t>Vartiak</w:t>
            </w:r>
            <w:proofErr w:type="spellEnd"/>
            <w:r w:rsidRPr="00686CE6">
              <w:rPr>
                <w:szCs w:val="28"/>
              </w:rPr>
              <w:t>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6CC5EB4F" w:rsidR="00721653" w:rsidRPr="00686CE6" w:rsidRDefault="005F489F" w:rsidP="00204325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0</w:t>
            </w:r>
            <w:r w:rsidR="000A77B3">
              <w:rPr>
                <w:szCs w:val="28"/>
              </w:rPr>
              <w:t>.0</w:t>
            </w:r>
            <w:r w:rsidR="003165BA">
              <w:rPr>
                <w:szCs w:val="28"/>
              </w:rPr>
              <w:t>5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67F3A5AA" w:rsidR="00721653" w:rsidRPr="00686CE6" w:rsidRDefault="005F489F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0</w:t>
            </w:r>
            <w:r w:rsidR="003165BA">
              <w:rPr>
                <w:szCs w:val="28"/>
              </w:rPr>
              <w:t>.05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485FD983" w14:textId="77777777" w:rsidR="003165BA" w:rsidRDefault="003165BA" w:rsidP="003165BA">
      <w:pPr>
        <w:pStyle w:val="Zkladntext"/>
        <w:ind w:left="216"/>
      </w:pPr>
      <w:r>
        <w:t>Prezenčná listina zo stretnutia pedagogického klubu a spoločná fotografia (</w:t>
      </w:r>
      <w:proofErr w:type="spellStart"/>
      <w:r>
        <w:t>screen</w:t>
      </w:r>
      <w:proofErr w:type="spellEnd"/>
      <w:r>
        <w:t xml:space="preserve"> z MS </w:t>
      </w:r>
      <w:proofErr w:type="spellStart"/>
      <w:r>
        <w:t>Teams</w:t>
      </w:r>
      <w:proofErr w:type="spellEnd"/>
      <w:r>
        <w:t>)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36342D1E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5F489F">
        <w:rPr>
          <w:szCs w:val="28"/>
        </w:rPr>
        <w:t>10</w:t>
      </w:r>
      <w:r w:rsidR="003165BA">
        <w:rPr>
          <w:szCs w:val="28"/>
        </w:rPr>
        <w:t>.05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Ing. Lukáš </w:t>
            </w:r>
            <w:proofErr w:type="spellStart"/>
            <w:r w:rsidRPr="00686CE6">
              <w:rPr>
                <w:szCs w:val="24"/>
              </w:rPr>
              <w:t>Vartiak</w:t>
            </w:r>
            <w:proofErr w:type="spellEnd"/>
            <w:r w:rsidRPr="00686CE6">
              <w:rPr>
                <w:szCs w:val="24"/>
              </w:rPr>
              <w:t>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65655F1F" w:rsidR="004E7B6B" w:rsidRDefault="005F489F">
      <w:r>
        <w:rPr>
          <w:noProof/>
          <w:lang w:eastAsia="sk-SK"/>
        </w:rPr>
        <w:drawing>
          <wp:inline distT="0" distB="0" distL="0" distR="0" wp14:anchorId="7CFF17D4" wp14:editId="08D174F0">
            <wp:extent cx="6165850" cy="3468370"/>
            <wp:effectExtent l="0" t="0" r="635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CDA7FBE" w14:textId="2F4F53DF" w:rsidR="00552926" w:rsidRPr="00686CE6" w:rsidRDefault="00552926"/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Mq8FANO9gEI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A28A2"/>
    <w:rsid w:val="001F114F"/>
    <w:rsid w:val="00204325"/>
    <w:rsid w:val="0029676A"/>
    <w:rsid w:val="00315CB7"/>
    <w:rsid w:val="003165BA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5F489F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31E7"/>
    <w:rsid w:val="007E6C3F"/>
    <w:rsid w:val="007E7E74"/>
    <w:rsid w:val="007F384D"/>
    <w:rsid w:val="0080377C"/>
    <w:rsid w:val="008B446A"/>
    <w:rsid w:val="00914CCA"/>
    <w:rsid w:val="00947F75"/>
    <w:rsid w:val="009C05AA"/>
    <w:rsid w:val="009C1B60"/>
    <w:rsid w:val="009E114B"/>
    <w:rsid w:val="009F6522"/>
    <w:rsid w:val="00A3424C"/>
    <w:rsid w:val="00AB30F5"/>
    <w:rsid w:val="00B22BC2"/>
    <w:rsid w:val="00C021E6"/>
    <w:rsid w:val="00C13C92"/>
    <w:rsid w:val="00C3448A"/>
    <w:rsid w:val="00C54BA8"/>
    <w:rsid w:val="00CE3338"/>
    <w:rsid w:val="00D1723D"/>
    <w:rsid w:val="00D912D9"/>
    <w:rsid w:val="00DB486D"/>
    <w:rsid w:val="00DE2E1B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5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Ucitel</cp:lastModifiedBy>
  <cp:revision>30</cp:revision>
  <cp:lastPrinted>2021-07-07T11:34:00Z</cp:lastPrinted>
  <dcterms:created xsi:type="dcterms:W3CDTF">2021-07-07T11:45:00Z</dcterms:created>
  <dcterms:modified xsi:type="dcterms:W3CDTF">2022-04-29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